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DEAF4" w14:textId="20718B21" w:rsidR="0007587A" w:rsidRDefault="5389885C" w:rsidP="16C5E7CC">
      <w:pPr>
        <w:pStyle w:val="Title"/>
        <w:jc w:val="center"/>
        <w:rPr>
          <w:rStyle w:val="Heading2Char"/>
        </w:rPr>
      </w:pPr>
      <w:r>
        <w:t>Longevity in action</w:t>
      </w:r>
      <w:r w:rsidR="00BD2BAF">
        <w:t xml:space="preserve"> Session</w:t>
      </w:r>
      <w:r w:rsidR="006E7131">
        <w:br/>
      </w:r>
      <w:r w:rsidR="00C721AC" w:rsidRPr="16C5E7CC">
        <w:rPr>
          <w:rStyle w:val="Heading2Char"/>
        </w:rPr>
        <w:t>USE it or lose it</w:t>
      </w:r>
    </w:p>
    <w:p w14:paraId="7A142B7E" w14:textId="0A54821D" w:rsidR="000228A3" w:rsidRPr="00730981" w:rsidRDefault="000228A3" w:rsidP="00730981">
      <w:pPr>
        <w:pStyle w:val="Heading1"/>
      </w:pPr>
      <w:r w:rsidRPr="00730981">
        <w:t>Human Capital Surve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3865"/>
        <w:gridCol w:w="6385"/>
      </w:tblGrid>
      <w:tr w:rsidR="000228A3" w14:paraId="3468FF94" w14:textId="77777777" w:rsidTr="73312BE6">
        <w:trPr>
          <w:trHeight w:val="204"/>
        </w:trPr>
        <w:tc>
          <w:tcPr>
            <w:tcW w:w="540" w:type="dxa"/>
            <w:vMerge w:val="restart"/>
            <w:shd w:val="clear" w:color="auto" w:fill="FBE4D5" w:themeFill="accent2" w:themeFillTint="33"/>
            <w:vAlign w:val="center"/>
          </w:tcPr>
          <w:p w14:paraId="04CFFC6A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1</w:t>
            </w:r>
          </w:p>
        </w:tc>
        <w:tc>
          <w:tcPr>
            <w:tcW w:w="3865" w:type="dxa"/>
            <w:vMerge w:val="restart"/>
            <w:shd w:val="clear" w:color="auto" w:fill="FBE4D5" w:themeFill="accent2" w:themeFillTint="33"/>
            <w:vAlign w:val="center"/>
          </w:tcPr>
          <w:p w14:paraId="3A1324D5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Hobbies (past/present) include</w:t>
            </w:r>
            <w:r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0B78CD4F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204E9FBA" w14:textId="77777777" w:rsidTr="73312BE6">
        <w:trPr>
          <w:trHeight w:val="204"/>
        </w:trPr>
        <w:tc>
          <w:tcPr>
            <w:tcW w:w="540" w:type="dxa"/>
            <w:vMerge/>
            <w:vAlign w:val="center"/>
          </w:tcPr>
          <w:p w14:paraId="3B21AD3A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15FF6975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027D69C0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396EB8DB" w14:textId="77777777" w:rsidTr="73312BE6">
        <w:trPr>
          <w:trHeight w:val="204"/>
        </w:trPr>
        <w:tc>
          <w:tcPr>
            <w:tcW w:w="540" w:type="dxa"/>
            <w:vMerge w:val="restart"/>
            <w:vAlign w:val="center"/>
          </w:tcPr>
          <w:p w14:paraId="03526629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2</w:t>
            </w:r>
          </w:p>
        </w:tc>
        <w:tc>
          <w:tcPr>
            <w:tcW w:w="3865" w:type="dxa"/>
            <w:vMerge w:val="restart"/>
            <w:vAlign w:val="center"/>
          </w:tcPr>
          <w:p w14:paraId="0B25F73C" w14:textId="18736B72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I would love to learn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8A5F16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3F1D2790" w14:textId="77777777" w:rsidTr="73312BE6">
        <w:trPr>
          <w:trHeight w:val="204"/>
        </w:trPr>
        <w:tc>
          <w:tcPr>
            <w:tcW w:w="540" w:type="dxa"/>
            <w:vMerge/>
            <w:vAlign w:val="center"/>
          </w:tcPr>
          <w:p w14:paraId="67B68D5C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615A0086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D3096B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369A458C" w14:textId="77777777" w:rsidTr="73312BE6">
        <w:trPr>
          <w:trHeight w:val="204"/>
        </w:trPr>
        <w:tc>
          <w:tcPr>
            <w:tcW w:w="540" w:type="dxa"/>
            <w:vMerge w:val="restart"/>
            <w:shd w:val="clear" w:color="auto" w:fill="FBE4D5" w:themeFill="accent2" w:themeFillTint="33"/>
            <w:vAlign w:val="center"/>
          </w:tcPr>
          <w:p w14:paraId="5C83830C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3</w:t>
            </w:r>
          </w:p>
        </w:tc>
        <w:tc>
          <w:tcPr>
            <w:tcW w:w="3865" w:type="dxa"/>
            <w:vMerge w:val="restart"/>
            <w:shd w:val="clear" w:color="auto" w:fill="FBE4D5" w:themeFill="accent2" w:themeFillTint="33"/>
            <w:vAlign w:val="center"/>
          </w:tcPr>
          <w:p w14:paraId="3C4744FE" w14:textId="1EEDA3C2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My skills and expertise include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152E91C1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606E824A" w14:textId="77777777" w:rsidTr="73312BE6">
        <w:trPr>
          <w:trHeight w:val="204"/>
        </w:trPr>
        <w:tc>
          <w:tcPr>
            <w:tcW w:w="540" w:type="dxa"/>
            <w:vMerge/>
            <w:vAlign w:val="center"/>
          </w:tcPr>
          <w:p w14:paraId="576ADAAF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395448B6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71763F7D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70634698" w14:textId="77777777" w:rsidTr="73312BE6">
        <w:trPr>
          <w:trHeight w:val="414"/>
        </w:trPr>
        <w:tc>
          <w:tcPr>
            <w:tcW w:w="540" w:type="dxa"/>
            <w:vMerge w:val="restart"/>
            <w:vAlign w:val="center"/>
          </w:tcPr>
          <w:p w14:paraId="0A892FAC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4</w:t>
            </w:r>
          </w:p>
        </w:tc>
        <w:tc>
          <w:tcPr>
            <w:tcW w:w="3865" w:type="dxa"/>
            <w:vMerge w:val="restart"/>
            <w:vAlign w:val="center"/>
          </w:tcPr>
          <w:p w14:paraId="4BF68458" w14:textId="1DB01023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My friends would say my most unique talent is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3FF9E9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5130C465" w14:textId="77777777" w:rsidTr="73312BE6">
        <w:trPr>
          <w:trHeight w:val="414"/>
        </w:trPr>
        <w:tc>
          <w:tcPr>
            <w:tcW w:w="540" w:type="dxa"/>
            <w:vMerge/>
            <w:vAlign w:val="center"/>
          </w:tcPr>
          <w:p w14:paraId="2B982517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06D39E2E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67EE60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7AF0B262" w14:textId="77777777" w:rsidTr="73312BE6">
        <w:trPr>
          <w:trHeight w:val="414"/>
        </w:trPr>
        <w:tc>
          <w:tcPr>
            <w:tcW w:w="540" w:type="dxa"/>
            <w:vMerge w:val="restart"/>
            <w:shd w:val="clear" w:color="auto" w:fill="FBE4D5" w:themeFill="accent2" w:themeFillTint="33"/>
            <w:vAlign w:val="center"/>
          </w:tcPr>
          <w:p w14:paraId="56EB49B5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5</w:t>
            </w:r>
          </w:p>
        </w:tc>
        <w:tc>
          <w:tcPr>
            <w:tcW w:w="3865" w:type="dxa"/>
            <w:vMerge w:val="restart"/>
            <w:shd w:val="clear" w:color="auto" w:fill="FBE4D5" w:themeFill="accent2" w:themeFillTint="33"/>
            <w:vAlign w:val="center"/>
          </w:tcPr>
          <w:p w14:paraId="1B7777A1" w14:textId="0667CD35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A skill, talent, or knowledge I would like to share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51350AEB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0E11607D" w14:textId="77777777" w:rsidTr="73312BE6">
        <w:trPr>
          <w:trHeight w:val="414"/>
        </w:trPr>
        <w:tc>
          <w:tcPr>
            <w:tcW w:w="540" w:type="dxa"/>
            <w:vMerge/>
            <w:vAlign w:val="center"/>
          </w:tcPr>
          <w:p w14:paraId="7EF851B5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1763938D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6220595E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65E42CAB" w14:textId="77777777" w:rsidTr="73312BE6">
        <w:trPr>
          <w:trHeight w:val="414"/>
        </w:trPr>
        <w:tc>
          <w:tcPr>
            <w:tcW w:w="540" w:type="dxa"/>
            <w:vMerge w:val="restart"/>
            <w:vAlign w:val="center"/>
          </w:tcPr>
          <w:p w14:paraId="4BAF601E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6</w:t>
            </w:r>
          </w:p>
        </w:tc>
        <w:tc>
          <w:tcPr>
            <w:tcW w:w="3865" w:type="dxa"/>
            <w:vMerge w:val="restart"/>
            <w:vAlign w:val="center"/>
          </w:tcPr>
          <w:p w14:paraId="22074E65" w14:textId="17C027A6" w:rsidR="000228A3" w:rsidRPr="006B5CA0" w:rsidRDefault="000228A3" w:rsidP="00CC774E">
            <w:r>
              <w:t>Something I would like to share or teach the younger generation</w:t>
            </w:r>
            <w:r w:rsidR="0E81458F"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5736F6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653F0F6A" w14:textId="77777777" w:rsidTr="73312BE6">
        <w:trPr>
          <w:trHeight w:val="414"/>
        </w:trPr>
        <w:tc>
          <w:tcPr>
            <w:tcW w:w="540" w:type="dxa"/>
            <w:vMerge/>
            <w:vAlign w:val="center"/>
          </w:tcPr>
          <w:p w14:paraId="7D9289E3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79C0CDA3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DCFF0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429199C7" w14:textId="77777777" w:rsidTr="73312BE6">
        <w:trPr>
          <w:trHeight w:val="204"/>
        </w:trPr>
        <w:tc>
          <w:tcPr>
            <w:tcW w:w="540" w:type="dxa"/>
            <w:vMerge w:val="restart"/>
            <w:shd w:val="clear" w:color="auto" w:fill="FBE4D5" w:themeFill="accent2" w:themeFillTint="33"/>
            <w:vAlign w:val="center"/>
          </w:tcPr>
          <w:p w14:paraId="3F3F3EA2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7</w:t>
            </w:r>
          </w:p>
        </w:tc>
        <w:tc>
          <w:tcPr>
            <w:tcW w:w="3865" w:type="dxa"/>
            <w:vMerge w:val="restart"/>
            <w:shd w:val="clear" w:color="auto" w:fill="FBE4D5" w:themeFill="accent2" w:themeFillTint="33"/>
            <w:vAlign w:val="center"/>
          </w:tcPr>
          <w:p w14:paraId="7852A09E" w14:textId="57383076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I am most proud of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14E8D073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4E5A2A63" w14:textId="77777777" w:rsidTr="73312BE6">
        <w:trPr>
          <w:trHeight w:val="204"/>
        </w:trPr>
        <w:tc>
          <w:tcPr>
            <w:tcW w:w="540" w:type="dxa"/>
            <w:vMerge/>
            <w:vAlign w:val="center"/>
          </w:tcPr>
          <w:p w14:paraId="66C54480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38E1E134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C8967A6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5BFC48AE" w14:textId="77777777" w:rsidTr="73312BE6">
        <w:trPr>
          <w:trHeight w:val="204"/>
        </w:trPr>
        <w:tc>
          <w:tcPr>
            <w:tcW w:w="540" w:type="dxa"/>
            <w:vMerge w:val="restart"/>
            <w:vAlign w:val="center"/>
          </w:tcPr>
          <w:p w14:paraId="7419050F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8</w:t>
            </w:r>
          </w:p>
        </w:tc>
        <w:tc>
          <w:tcPr>
            <w:tcW w:w="3865" w:type="dxa"/>
            <w:vMerge w:val="restart"/>
            <w:vAlign w:val="center"/>
          </w:tcPr>
          <w:p w14:paraId="7EE3FC44" w14:textId="21A8004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Language(s) I know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51CB98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216128C4" w14:textId="77777777" w:rsidTr="73312BE6">
        <w:trPr>
          <w:trHeight w:val="204"/>
        </w:trPr>
        <w:tc>
          <w:tcPr>
            <w:tcW w:w="540" w:type="dxa"/>
            <w:vMerge/>
            <w:vAlign w:val="center"/>
          </w:tcPr>
          <w:p w14:paraId="787D1978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7246FDC3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8214B5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0CD5DF37" w14:textId="77777777" w:rsidTr="73312BE6">
        <w:trPr>
          <w:trHeight w:val="204"/>
        </w:trPr>
        <w:tc>
          <w:tcPr>
            <w:tcW w:w="540" w:type="dxa"/>
            <w:vMerge w:val="restart"/>
            <w:shd w:val="clear" w:color="auto" w:fill="FBE4D5" w:themeFill="accent2" w:themeFillTint="33"/>
            <w:vAlign w:val="center"/>
          </w:tcPr>
          <w:p w14:paraId="2765A5D8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9</w:t>
            </w:r>
          </w:p>
        </w:tc>
        <w:tc>
          <w:tcPr>
            <w:tcW w:w="3865" w:type="dxa"/>
            <w:vMerge w:val="restart"/>
            <w:shd w:val="clear" w:color="auto" w:fill="FBE4D5" w:themeFill="accent2" w:themeFillTint="33"/>
            <w:vAlign w:val="center"/>
          </w:tcPr>
          <w:p w14:paraId="0198239E" w14:textId="451F5C5D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Topics I find interesting are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49B1733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4DBD243F" w14:textId="77777777" w:rsidTr="73312BE6">
        <w:trPr>
          <w:trHeight w:val="204"/>
        </w:trPr>
        <w:tc>
          <w:tcPr>
            <w:tcW w:w="540" w:type="dxa"/>
            <w:vMerge/>
            <w:vAlign w:val="center"/>
          </w:tcPr>
          <w:p w14:paraId="03E0FE33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6984AD5C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21FBA387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2C4A2602" w14:textId="77777777" w:rsidTr="73312BE6">
        <w:trPr>
          <w:trHeight w:val="414"/>
        </w:trPr>
        <w:tc>
          <w:tcPr>
            <w:tcW w:w="540" w:type="dxa"/>
            <w:vMerge w:val="restart"/>
            <w:vAlign w:val="center"/>
          </w:tcPr>
          <w:p w14:paraId="6C24532F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10</w:t>
            </w:r>
          </w:p>
        </w:tc>
        <w:tc>
          <w:tcPr>
            <w:tcW w:w="3865" w:type="dxa"/>
            <w:vMerge w:val="restart"/>
            <w:vAlign w:val="center"/>
          </w:tcPr>
          <w:p w14:paraId="48982B28" w14:textId="5F273AF1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Causes/charities that are important to me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BC8BC1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71B95281" w14:textId="77777777" w:rsidTr="73312BE6">
        <w:trPr>
          <w:trHeight w:val="414"/>
        </w:trPr>
        <w:tc>
          <w:tcPr>
            <w:tcW w:w="540" w:type="dxa"/>
            <w:vMerge/>
            <w:vAlign w:val="center"/>
          </w:tcPr>
          <w:p w14:paraId="33A0EBBA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3F7FFF9C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DD0A0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182C9123" w14:textId="77777777" w:rsidTr="73312BE6">
        <w:trPr>
          <w:trHeight w:val="414"/>
        </w:trPr>
        <w:tc>
          <w:tcPr>
            <w:tcW w:w="540" w:type="dxa"/>
            <w:vMerge w:val="restart"/>
            <w:shd w:val="clear" w:color="auto" w:fill="FBE4D5" w:themeFill="accent2" w:themeFillTint="33"/>
            <w:vAlign w:val="center"/>
          </w:tcPr>
          <w:p w14:paraId="6D9F0A88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11</w:t>
            </w:r>
          </w:p>
        </w:tc>
        <w:tc>
          <w:tcPr>
            <w:tcW w:w="3865" w:type="dxa"/>
            <w:vMerge w:val="restart"/>
            <w:shd w:val="clear" w:color="auto" w:fill="FBE4D5" w:themeFill="accent2" w:themeFillTint="33"/>
            <w:vAlign w:val="center"/>
          </w:tcPr>
          <w:p w14:paraId="0964045D" w14:textId="7F0D239C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If I could go anywhere in the world, it would be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5D080820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20C7F26F" w14:textId="77777777" w:rsidTr="73312BE6">
        <w:trPr>
          <w:trHeight w:val="414"/>
        </w:trPr>
        <w:tc>
          <w:tcPr>
            <w:tcW w:w="540" w:type="dxa"/>
            <w:vMerge/>
            <w:vAlign w:val="center"/>
          </w:tcPr>
          <w:p w14:paraId="00C8B992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2F83BEF4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6C4150DC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35AA6B9A" w14:textId="77777777" w:rsidTr="73312BE6">
        <w:trPr>
          <w:trHeight w:val="414"/>
        </w:trPr>
        <w:tc>
          <w:tcPr>
            <w:tcW w:w="540" w:type="dxa"/>
            <w:vMerge w:val="restart"/>
            <w:vAlign w:val="center"/>
          </w:tcPr>
          <w:p w14:paraId="31AC5AC6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12</w:t>
            </w:r>
          </w:p>
        </w:tc>
        <w:tc>
          <w:tcPr>
            <w:tcW w:w="3865" w:type="dxa"/>
            <w:vMerge w:val="restart"/>
            <w:vAlign w:val="center"/>
          </w:tcPr>
          <w:p w14:paraId="3C233E96" w14:textId="361C25BD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The things that put a smile on my face are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24E679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5E4CD88A" w14:textId="77777777" w:rsidTr="73312BE6">
        <w:trPr>
          <w:trHeight w:val="414"/>
        </w:trPr>
        <w:tc>
          <w:tcPr>
            <w:tcW w:w="540" w:type="dxa"/>
            <w:vMerge/>
            <w:vAlign w:val="center"/>
          </w:tcPr>
          <w:p w14:paraId="65EEBCE6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12D1A81D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2B0ADF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543DCD32" w14:textId="77777777" w:rsidTr="73312BE6">
        <w:trPr>
          <w:trHeight w:val="204"/>
        </w:trPr>
        <w:tc>
          <w:tcPr>
            <w:tcW w:w="540" w:type="dxa"/>
            <w:vMerge w:val="restart"/>
            <w:shd w:val="clear" w:color="auto" w:fill="FBE4D5" w:themeFill="accent2" w:themeFillTint="33"/>
            <w:vAlign w:val="center"/>
          </w:tcPr>
          <w:p w14:paraId="451C0392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13</w:t>
            </w:r>
          </w:p>
        </w:tc>
        <w:tc>
          <w:tcPr>
            <w:tcW w:w="3865" w:type="dxa"/>
            <w:vMerge w:val="restart"/>
            <w:shd w:val="clear" w:color="auto" w:fill="FBE4D5" w:themeFill="accent2" w:themeFillTint="33"/>
            <w:vAlign w:val="center"/>
          </w:tcPr>
          <w:p w14:paraId="5EC1BEEB" w14:textId="70E0861E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My creativity is sparked by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49C63721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19AA7025" w14:textId="77777777" w:rsidTr="73312BE6">
        <w:trPr>
          <w:trHeight w:val="204"/>
        </w:trPr>
        <w:tc>
          <w:tcPr>
            <w:tcW w:w="540" w:type="dxa"/>
            <w:vMerge/>
            <w:vAlign w:val="center"/>
          </w:tcPr>
          <w:p w14:paraId="61F5D9B1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2FAD5609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vAlign w:val="center"/>
          </w:tcPr>
          <w:p w14:paraId="27CA5EFA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6B33FC91" w14:textId="77777777" w:rsidTr="73312BE6">
        <w:trPr>
          <w:trHeight w:val="204"/>
        </w:trPr>
        <w:tc>
          <w:tcPr>
            <w:tcW w:w="540" w:type="dxa"/>
            <w:vMerge w:val="restart"/>
            <w:vAlign w:val="center"/>
          </w:tcPr>
          <w:p w14:paraId="3A9CEE52" w14:textId="77777777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14</w:t>
            </w:r>
          </w:p>
        </w:tc>
        <w:tc>
          <w:tcPr>
            <w:tcW w:w="3865" w:type="dxa"/>
            <w:vMerge w:val="restart"/>
            <w:vAlign w:val="center"/>
          </w:tcPr>
          <w:p w14:paraId="316F8014" w14:textId="70863185" w:rsidR="000228A3" w:rsidRPr="006B5CA0" w:rsidRDefault="000228A3" w:rsidP="00CC774E">
            <w:pPr>
              <w:rPr>
                <w:szCs w:val="24"/>
              </w:rPr>
            </w:pPr>
            <w:r w:rsidRPr="006B5CA0">
              <w:rPr>
                <w:szCs w:val="24"/>
              </w:rPr>
              <w:t>I am passionate about</w:t>
            </w:r>
            <w:r w:rsidR="00380099">
              <w:rPr>
                <w:szCs w:val="24"/>
              </w:rPr>
              <w:t>:</w:t>
            </w: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915343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  <w:tr w:rsidR="000228A3" w14:paraId="44D34E30" w14:textId="77777777" w:rsidTr="73312BE6">
        <w:trPr>
          <w:trHeight w:val="204"/>
        </w:trPr>
        <w:tc>
          <w:tcPr>
            <w:tcW w:w="540" w:type="dxa"/>
            <w:vMerge/>
            <w:vAlign w:val="center"/>
          </w:tcPr>
          <w:p w14:paraId="446D2E9A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3865" w:type="dxa"/>
            <w:vMerge/>
            <w:vAlign w:val="center"/>
          </w:tcPr>
          <w:p w14:paraId="2BA1A163" w14:textId="77777777" w:rsidR="000228A3" w:rsidRPr="006B5CA0" w:rsidRDefault="000228A3" w:rsidP="00CC774E">
            <w:pPr>
              <w:rPr>
                <w:szCs w:val="24"/>
              </w:rPr>
            </w:pPr>
          </w:p>
        </w:tc>
        <w:tc>
          <w:tcPr>
            <w:tcW w:w="6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B92BD4" w14:textId="77777777" w:rsidR="000228A3" w:rsidRPr="006B5CA0" w:rsidRDefault="000228A3" w:rsidP="00CC774E">
            <w:pPr>
              <w:rPr>
                <w:szCs w:val="24"/>
              </w:rPr>
            </w:pPr>
          </w:p>
        </w:tc>
      </w:tr>
    </w:tbl>
    <w:p w14:paraId="33643EF9" w14:textId="4DB4A5BF" w:rsidR="000228A3" w:rsidRDefault="7F7248B4" w:rsidP="16C5E7CC">
      <w:pPr>
        <w:pStyle w:val="Title"/>
        <w:jc w:val="center"/>
        <w:rPr>
          <w:rStyle w:val="scxw23790728"/>
          <w:rFonts w:ascii="Arial" w:hAnsi="Arial" w:cs="Arial"/>
          <w:caps w:val="0"/>
          <w:color w:val="F45C21"/>
          <w:sz w:val="32"/>
          <w:szCs w:val="32"/>
          <w:shd w:val="clear" w:color="auto" w:fill="FFFFFF"/>
        </w:rPr>
      </w:pPr>
      <w:r w:rsidRPr="16C5E7CC">
        <w:rPr>
          <w:rStyle w:val="normaltextrun"/>
          <w:rFonts w:ascii="Arial" w:hAnsi="Arial" w:cs="Arial"/>
          <w:shd w:val="clear" w:color="auto" w:fill="FFFFFF"/>
        </w:rPr>
        <w:lastRenderedPageBreak/>
        <w:t>Longevity in action</w:t>
      </w:r>
      <w:r w:rsidR="000228A3">
        <w:t> </w:t>
      </w:r>
      <w:r w:rsidR="000228A3" w:rsidRPr="00730981">
        <w:t>SESSION</w:t>
      </w:r>
      <w:r w:rsidR="000228A3">
        <w:rPr>
          <w:rStyle w:val="scxw23790728"/>
          <w:rFonts w:ascii="Arial" w:hAnsi="Arial" w:cs="Arial"/>
          <w:sz w:val="32"/>
          <w:szCs w:val="32"/>
          <w:shd w:val="clear" w:color="auto" w:fill="FFFFFF"/>
        </w:rPr>
        <w:t> </w:t>
      </w:r>
      <w:r w:rsidR="00932FD3">
        <w:rPr>
          <w:rStyle w:val="scxw23790728"/>
          <w:rFonts w:ascii="Arial" w:hAnsi="Arial" w:cs="Arial"/>
          <w:caps w:val="0"/>
          <w:sz w:val="32"/>
          <w:szCs w:val="32"/>
          <w:shd w:val="clear" w:color="auto" w:fill="FFFFFF"/>
        </w:rPr>
        <w:br/>
      </w:r>
      <w:r w:rsidR="000228A3">
        <w:rPr>
          <w:rStyle w:val="scxw23790728"/>
          <w:rFonts w:ascii="Arial" w:hAnsi="Arial" w:cs="Arial"/>
          <w:color w:val="F45C21"/>
          <w:sz w:val="32"/>
          <w:szCs w:val="32"/>
          <w:shd w:val="clear" w:color="auto" w:fill="FFFFFF"/>
        </w:rPr>
        <w:t>use it or lose it</w:t>
      </w:r>
    </w:p>
    <w:p w14:paraId="27D0A223" w14:textId="77777777" w:rsidR="000228A3" w:rsidRDefault="000228A3" w:rsidP="000228A3">
      <w:pPr>
        <w:widowControl w:val="0"/>
        <w:autoSpaceDE w:val="0"/>
        <w:autoSpaceDN w:val="0"/>
        <w:adjustRightInd w:val="0"/>
        <w:rPr>
          <w:rFonts w:ascii="Calibri Light" w:hAnsi="Calibri Light" w:cs="Arial"/>
          <w:color w:val="000000" w:themeColor="text1"/>
          <w:sz w:val="28"/>
          <w:szCs w:val="28"/>
        </w:rPr>
      </w:pPr>
    </w:p>
    <w:p w14:paraId="09E8DDBA" w14:textId="77777777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4E5C">
        <w:rPr>
          <w:rFonts w:ascii="Arial" w:hAnsi="Arial" w:cs="Arial"/>
          <w:color w:val="000000" w:themeColor="text1"/>
          <w:sz w:val="28"/>
          <w:szCs w:val="24"/>
        </w:rPr>
        <w:t>Date: _____________________</w:t>
      </w:r>
    </w:p>
    <w:p w14:paraId="14004669" w14:textId="77777777" w:rsidR="002E0FD6" w:rsidRPr="00CC4E5C" w:rsidRDefault="002E0FD6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1648D6C4" w14:textId="2721F0A1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4E5C">
        <w:rPr>
          <w:rFonts w:ascii="Arial" w:hAnsi="Arial" w:cs="Arial"/>
          <w:color w:val="000000" w:themeColor="text1"/>
          <w:sz w:val="28"/>
          <w:szCs w:val="24"/>
        </w:rPr>
        <w:t>Word or phrase to sum up the day: ____________________________</w:t>
      </w:r>
    </w:p>
    <w:p w14:paraId="0363D002" w14:textId="77777777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ED7D31" w:themeColor="accent2"/>
          <w:sz w:val="28"/>
          <w:szCs w:val="24"/>
        </w:rPr>
      </w:pPr>
    </w:p>
    <w:p w14:paraId="272F960C" w14:textId="4B93B488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CC4E5C">
        <w:rPr>
          <w:rFonts w:ascii="Arial" w:hAnsi="Arial" w:cs="Arial"/>
          <w:b/>
          <w:color w:val="000000" w:themeColor="text1"/>
          <w:sz w:val="28"/>
          <w:szCs w:val="24"/>
        </w:rPr>
        <w:t xml:space="preserve">Questions you may want to consider for this journal entry: </w:t>
      </w:r>
    </w:p>
    <w:p w14:paraId="679C2279" w14:textId="4E68CEE6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4E5C">
        <w:rPr>
          <w:rFonts w:ascii="Arial" w:hAnsi="Arial" w:cs="Arial"/>
          <w:color w:val="000000" w:themeColor="text1"/>
          <w:sz w:val="28"/>
          <w:szCs w:val="24"/>
        </w:rPr>
        <w:t xml:space="preserve">“What </w:t>
      </w:r>
      <w:r w:rsidR="00631091" w:rsidRPr="00CC4E5C">
        <w:rPr>
          <w:rFonts w:ascii="Arial" w:hAnsi="Arial" w:cs="Arial"/>
          <w:color w:val="000000" w:themeColor="text1"/>
          <w:sz w:val="28"/>
          <w:szCs w:val="24"/>
        </w:rPr>
        <w:t xml:space="preserve">do I want to share with the </w:t>
      </w:r>
      <w:r w:rsidR="00D07AF7" w:rsidRPr="00CC4E5C">
        <w:rPr>
          <w:rFonts w:ascii="Arial" w:hAnsi="Arial" w:cs="Arial"/>
          <w:color w:val="000000" w:themeColor="text1"/>
          <w:sz w:val="28"/>
          <w:szCs w:val="24"/>
        </w:rPr>
        <w:t>others</w:t>
      </w:r>
      <w:r w:rsidRPr="00CC4E5C">
        <w:rPr>
          <w:rFonts w:ascii="Arial" w:hAnsi="Arial" w:cs="Arial"/>
          <w:color w:val="000000" w:themeColor="text1"/>
          <w:sz w:val="28"/>
          <w:szCs w:val="24"/>
        </w:rPr>
        <w:t xml:space="preserve">?” </w:t>
      </w:r>
    </w:p>
    <w:p w14:paraId="6BE36D2C" w14:textId="10CAA6B2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4E5C">
        <w:rPr>
          <w:rFonts w:ascii="Arial" w:hAnsi="Arial" w:cs="Arial"/>
          <w:color w:val="000000" w:themeColor="text1"/>
          <w:sz w:val="28"/>
          <w:szCs w:val="24"/>
        </w:rPr>
        <w:t xml:space="preserve">“What </w:t>
      </w:r>
      <w:r w:rsidR="00D07AF7" w:rsidRPr="00CC4E5C">
        <w:rPr>
          <w:rFonts w:ascii="Arial" w:hAnsi="Arial" w:cs="Arial"/>
          <w:color w:val="000000" w:themeColor="text1"/>
          <w:sz w:val="28"/>
          <w:szCs w:val="24"/>
        </w:rPr>
        <w:t>do I want to learn</w:t>
      </w:r>
      <w:r w:rsidRPr="00CC4E5C">
        <w:rPr>
          <w:rFonts w:ascii="Arial" w:hAnsi="Arial" w:cs="Arial"/>
          <w:color w:val="000000" w:themeColor="text1"/>
          <w:sz w:val="28"/>
          <w:szCs w:val="24"/>
        </w:rPr>
        <w:t>?”</w:t>
      </w:r>
    </w:p>
    <w:p w14:paraId="0EE01C6F" w14:textId="77777777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4E5C">
        <w:rPr>
          <w:rFonts w:ascii="Arial" w:hAnsi="Arial" w:cs="Arial"/>
          <w:color w:val="000000" w:themeColor="text1"/>
          <w:sz w:val="28"/>
          <w:szCs w:val="24"/>
        </w:rPr>
        <w:t xml:space="preserve"> </w:t>
      </w:r>
    </w:p>
    <w:p w14:paraId="46AF9415" w14:textId="77777777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CC4E5C">
        <w:rPr>
          <w:rFonts w:ascii="Arial" w:hAnsi="Arial" w:cs="Arial"/>
          <w:b/>
          <w:color w:val="000000" w:themeColor="text1"/>
          <w:sz w:val="28"/>
          <w:szCs w:val="24"/>
        </w:rPr>
        <w:t>Consider how you would complete these statements:</w:t>
      </w:r>
    </w:p>
    <w:p w14:paraId="58D0C796" w14:textId="16F15B54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4E5C">
        <w:rPr>
          <w:rFonts w:ascii="Arial" w:hAnsi="Arial" w:cs="Arial"/>
          <w:color w:val="000000" w:themeColor="text1"/>
          <w:sz w:val="28"/>
          <w:szCs w:val="24"/>
        </w:rPr>
        <w:t xml:space="preserve">“I </w:t>
      </w:r>
      <w:r w:rsidR="00AF6460" w:rsidRPr="00CC4E5C">
        <w:rPr>
          <w:rFonts w:ascii="Arial" w:hAnsi="Arial" w:cs="Arial"/>
          <w:color w:val="000000" w:themeColor="text1"/>
          <w:sz w:val="28"/>
          <w:szCs w:val="24"/>
        </w:rPr>
        <w:t>am joyful when I share</w:t>
      </w:r>
      <w:r w:rsidRPr="00CC4E5C">
        <w:rPr>
          <w:rFonts w:ascii="Arial" w:hAnsi="Arial" w:cs="Arial"/>
          <w:color w:val="000000" w:themeColor="text1"/>
          <w:sz w:val="28"/>
          <w:szCs w:val="24"/>
        </w:rPr>
        <w:t xml:space="preserve"> _____________.” </w:t>
      </w:r>
    </w:p>
    <w:p w14:paraId="5C85BD27" w14:textId="3ABC6D0C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CC4E5C">
        <w:rPr>
          <w:rFonts w:ascii="Arial" w:hAnsi="Arial" w:cs="Arial"/>
          <w:color w:val="000000" w:themeColor="text1"/>
          <w:sz w:val="28"/>
          <w:szCs w:val="24"/>
        </w:rPr>
        <w:t xml:space="preserve">“I </w:t>
      </w:r>
      <w:r w:rsidR="00AF6460" w:rsidRPr="00CC4E5C">
        <w:rPr>
          <w:rFonts w:ascii="Arial" w:hAnsi="Arial" w:cs="Arial"/>
          <w:color w:val="000000" w:themeColor="text1"/>
          <w:sz w:val="28"/>
          <w:szCs w:val="24"/>
        </w:rPr>
        <w:t>have always wanted to</w:t>
      </w:r>
      <w:r w:rsidRPr="00CC4E5C">
        <w:rPr>
          <w:rFonts w:ascii="Arial" w:hAnsi="Arial" w:cs="Arial"/>
          <w:color w:val="000000" w:themeColor="text1"/>
          <w:sz w:val="28"/>
          <w:szCs w:val="24"/>
        </w:rPr>
        <w:t xml:space="preserve">__________.” </w:t>
      </w:r>
    </w:p>
    <w:p w14:paraId="11B65E15" w14:textId="77777777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1C440819" w14:textId="36327DEF" w:rsidR="000228A3" w:rsidRPr="00CC4E5C" w:rsidRDefault="000228A3" w:rsidP="7058A5A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  <w:r w:rsidRPr="00CC4E5C">
        <w:rPr>
          <w:rFonts w:ascii="Arial" w:hAnsi="Arial" w:cs="Arial"/>
          <w:b/>
          <w:bCs/>
          <w:color w:val="F45C21"/>
          <w:sz w:val="28"/>
          <w:szCs w:val="24"/>
        </w:rPr>
        <w:t xml:space="preserve">Journal Entry </w:t>
      </w:r>
    </w:p>
    <w:p w14:paraId="78F770F5" w14:textId="41011864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8"/>
          <w:szCs w:val="24"/>
        </w:rPr>
      </w:pPr>
      <w:r w:rsidRPr="00CC4E5C">
        <w:rPr>
          <w:rFonts w:ascii="Arial" w:hAnsi="Arial" w:cs="Arial"/>
          <w:i/>
          <w:sz w:val="28"/>
          <w:szCs w:val="24"/>
        </w:rPr>
        <w:t>“</w:t>
      </w:r>
      <w:r w:rsidR="00730981" w:rsidRPr="00CC4E5C">
        <w:rPr>
          <w:rFonts w:ascii="Arial" w:hAnsi="Arial" w:cs="Arial"/>
          <w:i/>
          <w:sz w:val="28"/>
          <w:szCs w:val="24"/>
        </w:rPr>
        <w:t>Once you stop learning, you start dying</w:t>
      </w:r>
      <w:r w:rsidRPr="00CC4E5C">
        <w:rPr>
          <w:rFonts w:ascii="Arial" w:hAnsi="Arial" w:cs="Arial"/>
          <w:i/>
          <w:sz w:val="28"/>
          <w:szCs w:val="24"/>
        </w:rPr>
        <w:t>.”</w:t>
      </w:r>
    </w:p>
    <w:p w14:paraId="47B56AF4" w14:textId="25137855" w:rsidR="000228A3" w:rsidRPr="00CC4E5C" w:rsidRDefault="000228A3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4"/>
        </w:rPr>
      </w:pPr>
      <w:r w:rsidRPr="00CC4E5C">
        <w:rPr>
          <w:rFonts w:ascii="Arial" w:hAnsi="Arial" w:cs="Arial"/>
          <w:i/>
          <w:sz w:val="28"/>
          <w:szCs w:val="24"/>
        </w:rPr>
        <w:t xml:space="preserve"> </w:t>
      </w:r>
      <w:r w:rsidRPr="00CC4E5C">
        <w:rPr>
          <w:rFonts w:ascii="Arial" w:hAnsi="Arial" w:cs="Arial"/>
          <w:sz w:val="28"/>
          <w:szCs w:val="24"/>
        </w:rPr>
        <w:t xml:space="preserve">– </w:t>
      </w:r>
      <w:r w:rsidR="00730981" w:rsidRPr="00CC4E5C">
        <w:rPr>
          <w:rFonts w:ascii="Arial" w:hAnsi="Arial" w:cs="Arial"/>
          <w:sz w:val="28"/>
          <w:szCs w:val="24"/>
        </w:rPr>
        <w:t xml:space="preserve">Albert Einstein </w:t>
      </w:r>
      <w:r w:rsidRPr="00CC4E5C">
        <w:rPr>
          <w:rFonts w:ascii="Arial" w:hAnsi="Arial" w:cs="Arial"/>
          <w:sz w:val="28"/>
          <w:szCs w:val="24"/>
        </w:rPr>
        <w:t xml:space="preserve"> </w:t>
      </w:r>
    </w:p>
    <w:p w14:paraId="7FD19A86" w14:textId="73F792CC" w:rsidR="00980F38" w:rsidRDefault="00980F38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80F38" w14:paraId="6621F11F" w14:textId="77777777" w:rsidTr="00BC4548">
        <w:tc>
          <w:tcPr>
            <w:tcW w:w="10790" w:type="dxa"/>
            <w:tcBorders>
              <w:bottom w:val="single" w:sz="4" w:space="0" w:color="auto"/>
            </w:tcBorders>
          </w:tcPr>
          <w:p w14:paraId="28FA646F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C0710F1" w14:textId="25B4ED25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1D5F537E" w14:textId="77777777" w:rsidTr="00BC4548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4902720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F2C30F7" w14:textId="28EBAE72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0395EBDF" w14:textId="77777777" w:rsidTr="00BC4548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BE22141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D12C17E" w14:textId="5939DD0D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2A3AD70C" w14:textId="77777777" w:rsidTr="00BC4548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D9B51E1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9868F79" w14:textId="4D2272CF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196987B5" w14:textId="77777777" w:rsidTr="00BC4548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E9816D2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E58A2C7" w14:textId="0AA1070C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7ADAA745" w14:textId="77777777" w:rsidTr="00276EC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AE13B68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087F550" w14:textId="0BB070BA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64E434D1" w14:textId="77777777" w:rsidTr="00276EC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117DC74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14FFE86" w14:textId="7DB0C238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091CA1DE" w14:textId="77777777" w:rsidTr="00276EC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07A2EFBC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1CB2379" w14:textId="0B70F63B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20FBCFCC" w14:textId="77777777" w:rsidTr="00276EC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2495104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25D5112" w14:textId="10D3A40D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6109CAE3" w14:textId="77777777" w:rsidTr="00276EC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6718D99F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62BBFDF0" w14:textId="71B5D0D1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15052C12" w14:textId="77777777" w:rsidTr="00276EC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EB8F322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00B854A" w14:textId="3F619C60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980F38" w14:paraId="3DA51636" w14:textId="77777777" w:rsidTr="00276EC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84DC795" w14:textId="77777777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E28C89D" w14:textId="0C5A1E6C" w:rsidR="00980F38" w:rsidRDefault="00980F38" w:rsidP="00980F38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7BC7841B" w14:textId="77777777" w:rsidR="00980F38" w:rsidRPr="005F5FAD" w:rsidRDefault="00980F38" w:rsidP="00980F3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sectPr w:rsidR="00980F38" w:rsidRPr="005F5FAD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15B109" w14:textId="77777777" w:rsidR="003928EE" w:rsidRDefault="003928EE" w:rsidP="00AC1219">
      <w:pPr>
        <w:spacing w:after="0" w:line="240" w:lineRule="auto"/>
      </w:pPr>
      <w:r>
        <w:separator/>
      </w:r>
    </w:p>
  </w:endnote>
  <w:endnote w:type="continuationSeparator" w:id="0">
    <w:p w14:paraId="7DB72162" w14:textId="77777777" w:rsidR="003928EE" w:rsidRDefault="003928EE" w:rsidP="00AC1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7B1861E3" w:rsidR="00426352" w:rsidRDefault="00BA777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2FE5E226" w14:textId="6AAB8556" w:rsidR="00AC1219" w:rsidRDefault="7058A5AA" w:rsidP="00426352">
    <w:pPr>
      <w:pStyle w:val="Footer"/>
    </w:pPr>
    <w:r>
      <w:rPr>
        <w:noProof/>
      </w:rPr>
      <w:drawing>
        <wp:inline distT="0" distB="0" distL="0" distR="0" wp14:anchorId="51271546" wp14:editId="7058A5AA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6069DF" w14:textId="77777777" w:rsidR="003928EE" w:rsidRDefault="003928EE" w:rsidP="00AC1219">
      <w:pPr>
        <w:spacing w:after="0" w:line="240" w:lineRule="auto"/>
      </w:pPr>
      <w:r>
        <w:separator/>
      </w:r>
    </w:p>
  </w:footnote>
  <w:footnote w:type="continuationSeparator" w:id="0">
    <w:p w14:paraId="43F409BE" w14:textId="77777777" w:rsidR="003928EE" w:rsidRDefault="003928EE" w:rsidP="00AC12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F62B0"/>
    <w:multiLevelType w:val="hybridMultilevel"/>
    <w:tmpl w:val="68527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72D6E"/>
    <w:multiLevelType w:val="hybridMultilevel"/>
    <w:tmpl w:val="4732D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5242C"/>
    <w:multiLevelType w:val="hybridMultilevel"/>
    <w:tmpl w:val="CAEA2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9708DD"/>
    <w:multiLevelType w:val="hybridMultilevel"/>
    <w:tmpl w:val="F0DE329E"/>
    <w:lvl w:ilvl="0" w:tplc="00EEFD0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76135"/>
    <w:multiLevelType w:val="hybridMultilevel"/>
    <w:tmpl w:val="0CC2D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10A54"/>
    <w:multiLevelType w:val="hybridMultilevel"/>
    <w:tmpl w:val="B1E04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9E625C"/>
    <w:multiLevelType w:val="hybridMultilevel"/>
    <w:tmpl w:val="532E6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6067CD"/>
    <w:multiLevelType w:val="hybridMultilevel"/>
    <w:tmpl w:val="E51AA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33015"/>
    <w:multiLevelType w:val="hybridMultilevel"/>
    <w:tmpl w:val="B5086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EA6DCC"/>
    <w:multiLevelType w:val="hybridMultilevel"/>
    <w:tmpl w:val="D89A0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241292"/>
    <w:multiLevelType w:val="hybridMultilevel"/>
    <w:tmpl w:val="23606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59524B"/>
    <w:multiLevelType w:val="hybridMultilevel"/>
    <w:tmpl w:val="7AC2D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22"/>
  </w:num>
  <w:num w:numId="4">
    <w:abstractNumId w:val="14"/>
  </w:num>
  <w:num w:numId="5">
    <w:abstractNumId w:val="26"/>
  </w:num>
  <w:num w:numId="6">
    <w:abstractNumId w:val="20"/>
  </w:num>
  <w:num w:numId="7">
    <w:abstractNumId w:val="9"/>
  </w:num>
  <w:num w:numId="8">
    <w:abstractNumId w:val="2"/>
  </w:num>
  <w:num w:numId="9">
    <w:abstractNumId w:val="10"/>
  </w:num>
  <w:num w:numId="10">
    <w:abstractNumId w:val="5"/>
  </w:num>
  <w:num w:numId="11">
    <w:abstractNumId w:val="7"/>
  </w:num>
  <w:num w:numId="12">
    <w:abstractNumId w:val="4"/>
  </w:num>
  <w:num w:numId="13">
    <w:abstractNumId w:val="18"/>
  </w:num>
  <w:num w:numId="14">
    <w:abstractNumId w:val="6"/>
  </w:num>
  <w:num w:numId="15">
    <w:abstractNumId w:val="12"/>
  </w:num>
  <w:num w:numId="16">
    <w:abstractNumId w:val="25"/>
  </w:num>
  <w:num w:numId="17">
    <w:abstractNumId w:val="19"/>
  </w:num>
  <w:num w:numId="18">
    <w:abstractNumId w:val="11"/>
  </w:num>
  <w:num w:numId="19">
    <w:abstractNumId w:val="15"/>
  </w:num>
  <w:num w:numId="20">
    <w:abstractNumId w:val="0"/>
  </w:num>
  <w:num w:numId="21">
    <w:abstractNumId w:val="17"/>
  </w:num>
  <w:num w:numId="22">
    <w:abstractNumId w:val="8"/>
  </w:num>
  <w:num w:numId="23">
    <w:abstractNumId w:val="3"/>
  </w:num>
  <w:num w:numId="24">
    <w:abstractNumId w:val="21"/>
  </w:num>
  <w:num w:numId="25">
    <w:abstractNumId w:val="16"/>
  </w:num>
  <w:num w:numId="26">
    <w:abstractNumId w:val="23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11437"/>
    <w:rsid w:val="000228A3"/>
    <w:rsid w:val="000344E7"/>
    <w:rsid w:val="0004400D"/>
    <w:rsid w:val="000707F6"/>
    <w:rsid w:val="0007587A"/>
    <w:rsid w:val="0008739B"/>
    <w:rsid w:val="000D4DB6"/>
    <w:rsid w:val="000E6D5C"/>
    <w:rsid w:val="001270F3"/>
    <w:rsid w:val="00141F12"/>
    <w:rsid w:val="001607A6"/>
    <w:rsid w:val="0016134D"/>
    <w:rsid w:val="001716B2"/>
    <w:rsid w:val="0017402C"/>
    <w:rsid w:val="001A6628"/>
    <w:rsid w:val="001B4B2B"/>
    <w:rsid w:val="001D2867"/>
    <w:rsid w:val="0021598B"/>
    <w:rsid w:val="00225C5B"/>
    <w:rsid w:val="00236472"/>
    <w:rsid w:val="00265241"/>
    <w:rsid w:val="00276EC2"/>
    <w:rsid w:val="002A6D18"/>
    <w:rsid w:val="002D323E"/>
    <w:rsid w:val="002E0FD6"/>
    <w:rsid w:val="002F6C1D"/>
    <w:rsid w:val="00307A9B"/>
    <w:rsid w:val="00322291"/>
    <w:rsid w:val="003628CE"/>
    <w:rsid w:val="003678F1"/>
    <w:rsid w:val="00380099"/>
    <w:rsid w:val="003928EE"/>
    <w:rsid w:val="0039489A"/>
    <w:rsid w:val="003D30C2"/>
    <w:rsid w:val="003D3E01"/>
    <w:rsid w:val="003F0F79"/>
    <w:rsid w:val="00426352"/>
    <w:rsid w:val="004303FD"/>
    <w:rsid w:val="00471946"/>
    <w:rsid w:val="004B0237"/>
    <w:rsid w:val="004D024C"/>
    <w:rsid w:val="00567E5A"/>
    <w:rsid w:val="00572A56"/>
    <w:rsid w:val="005A187F"/>
    <w:rsid w:val="005D1259"/>
    <w:rsid w:val="005E3429"/>
    <w:rsid w:val="005F3AC9"/>
    <w:rsid w:val="00631091"/>
    <w:rsid w:val="006536B1"/>
    <w:rsid w:val="006626BF"/>
    <w:rsid w:val="006845B4"/>
    <w:rsid w:val="006A117F"/>
    <w:rsid w:val="006E7131"/>
    <w:rsid w:val="006F312A"/>
    <w:rsid w:val="007135AF"/>
    <w:rsid w:val="00730981"/>
    <w:rsid w:val="007576B7"/>
    <w:rsid w:val="00762C67"/>
    <w:rsid w:val="00772AFB"/>
    <w:rsid w:val="007743E5"/>
    <w:rsid w:val="007757F8"/>
    <w:rsid w:val="00790822"/>
    <w:rsid w:val="007C43C3"/>
    <w:rsid w:val="00823C33"/>
    <w:rsid w:val="008436AF"/>
    <w:rsid w:val="008441DD"/>
    <w:rsid w:val="008701C4"/>
    <w:rsid w:val="00887AF6"/>
    <w:rsid w:val="00897030"/>
    <w:rsid w:val="008A280A"/>
    <w:rsid w:val="008C6354"/>
    <w:rsid w:val="008D248A"/>
    <w:rsid w:val="008D2D96"/>
    <w:rsid w:val="008E1222"/>
    <w:rsid w:val="008E6E4C"/>
    <w:rsid w:val="008F2E56"/>
    <w:rsid w:val="009021A0"/>
    <w:rsid w:val="009316C8"/>
    <w:rsid w:val="00932FD3"/>
    <w:rsid w:val="009420AE"/>
    <w:rsid w:val="00952F9D"/>
    <w:rsid w:val="00957EFA"/>
    <w:rsid w:val="00980F38"/>
    <w:rsid w:val="0098438B"/>
    <w:rsid w:val="0098446F"/>
    <w:rsid w:val="009924D1"/>
    <w:rsid w:val="009A5E65"/>
    <w:rsid w:val="009B100C"/>
    <w:rsid w:val="00A524BD"/>
    <w:rsid w:val="00AB25C3"/>
    <w:rsid w:val="00AC1219"/>
    <w:rsid w:val="00AC23F3"/>
    <w:rsid w:val="00AD3C9E"/>
    <w:rsid w:val="00AE67F0"/>
    <w:rsid w:val="00AF1E7F"/>
    <w:rsid w:val="00AF6460"/>
    <w:rsid w:val="00B2337D"/>
    <w:rsid w:val="00B47DBC"/>
    <w:rsid w:val="00BA7778"/>
    <w:rsid w:val="00BC4548"/>
    <w:rsid w:val="00BD2BAF"/>
    <w:rsid w:val="00C240BA"/>
    <w:rsid w:val="00C25364"/>
    <w:rsid w:val="00C46B1E"/>
    <w:rsid w:val="00C70EF9"/>
    <w:rsid w:val="00C721AC"/>
    <w:rsid w:val="00C76FF4"/>
    <w:rsid w:val="00CA7AC2"/>
    <w:rsid w:val="00CB0FE4"/>
    <w:rsid w:val="00CC4E5C"/>
    <w:rsid w:val="00CF0902"/>
    <w:rsid w:val="00CF6DDA"/>
    <w:rsid w:val="00D07AF7"/>
    <w:rsid w:val="00D10380"/>
    <w:rsid w:val="00D11445"/>
    <w:rsid w:val="00D22275"/>
    <w:rsid w:val="00D61CAE"/>
    <w:rsid w:val="00D62215"/>
    <w:rsid w:val="00D715D1"/>
    <w:rsid w:val="00D72C51"/>
    <w:rsid w:val="00DB263F"/>
    <w:rsid w:val="00DC0FFC"/>
    <w:rsid w:val="00E01593"/>
    <w:rsid w:val="00E50001"/>
    <w:rsid w:val="00E93101"/>
    <w:rsid w:val="00EB6474"/>
    <w:rsid w:val="00ED5F12"/>
    <w:rsid w:val="00EE0A81"/>
    <w:rsid w:val="00EE248A"/>
    <w:rsid w:val="00F11117"/>
    <w:rsid w:val="00F4234A"/>
    <w:rsid w:val="00F4720D"/>
    <w:rsid w:val="00F73453"/>
    <w:rsid w:val="00FA4DE5"/>
    <w:rsid w:val="00FE034C"/>
    <w:rsid w:val="00FE4F06"/>
    <w:rsid w:val="0E81458F"/>
    <w:rsid w:val="16C5E7CC"/>
    <w:rsid w:val="5389885C"/>
    <w:rsid w:val="7058A5AA"/>
    <w:rsid w:val="73312BE6"/>
    <w:rsid w:val="7F724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34D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E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E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62215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0228A3"/>
  </w:style>
  <w:style w:type="character" w:customStyle="1" w:styleId="scxw23790728">
    <w:name w:val="scxw23790728"/>
    <w:basedOn w:val="DefaultParagraphFont"/>
    <w:rsid w:val="000228A3"/>
  </w:style>
  <w:style w:type="table" w:styleId="TableGrid">
    <w:name w:val="Table Grid"/>
    <w:basedOn w:val="TableNormal"/>
    <w:uiPriority w:val="39"/>
    <w:rsid w:val="000228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customXml/itemProps2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924A16-DBEF-485D-9E46-C58201B6C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82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22</cp:revision>
  <dcterms:created xsi:type="dcterms:W3CDTF">2021-01-08T18:41:00Z</dcterms:created>
  <dcterms:modified xsi:type="dcterms:W3CDTF">2021-01-20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